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4F055DB7" w:rsidR="005F56CE" w:rsidRDefault="00527144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inutes for </w:t>
      </w:r>
      <w:r w:rsidR="005F56CE">
        <w:rPr>
          <w:rFonts w:ascii="Times New Roman" w:hAnsi="Times New Roman" w:cs="Times New Roman"/>
          <w:b/>
          <w:sz w:val="24"/>
          <w:szCs w:val="24"/>
        </w:rPr>
        <w:t>Meeting No.</w:t>
      </w:r>
      <w:r>
        <w:rPr>
          <w:rFonts w:ascii="Times New Roman" w:hAnsi="Times New Roman" w:cs="Times New Roman"/>
          <w:b/>
          <w:sz w:val="24"/>
          <w:szCs w:val="24"/>
        </w:rPr>
        <w:t>7</w:t>
      </w:r>
    </w:p>
    <w:p w14:paraId="1080B306" w14:textId="4B3AD5EA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AF7FC4">
        <w:rPr>
          <w:rFonts w:ascii="Times New Roman" w:hAnsi="Times New Roman" w:cs="Times New Roman"/>
          <w:b/>
          <w:sz w:val="24"/>
          <w:szCs w:val="24"/>
        </w:rPr>
        <w:t>January 25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2BF1C815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 w:rsidRPr="00A54D4D">
        <w:rPr>
          <w:rFonts w:ascii="Times New Roman" w:hAnsi="Times New Roman" w:cs="Times New Roman"/>
          <w:sz w:val="24"/>
          <w:szCs w:val="24"/>
        </w:rPr>
        <w:t>Blanco Lobo, Garrahy</w:t>
      </w:r>
      <w:r w:rsidRPr="00A54D4D"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A54D4D">
        <w:rPr>
          <w:rFonts w:ascii="Times New Roman" w:hAnsi="Times New Roman" w:cs="Times New Roman"/>
          <w:sz w:val="24"/>
          <w:szCs w:val="24"/>
        </w:rPr>
        <w:t>Midha, Nikolaou</w:t>
      </w:r>
      <w:r w:rsidR="00740BBB" w:rsidRPr="00A54D4D">
        <w:rPr>
          <w:rFonts w:ascii="Times New Roman" w:hAnsi="Times New Roman" w:cs="Times New Roman"/>
          <w:sz w:val="24"/>
          <w:szCs w:val="24"/>
        </w:rPr>
        <w:t>, Webber, Fulton, Wielgosz, Wollard</w:t>
      </w:r>
      <w:r w:rsidRPr="00A54D4D">
        <w:rPr>
          <w:rFonts w:ascii="Times New Roman" w:hAnsi="Times New Roman" w:cs="Times New Roman"/>
          <w:sz w:val="24"/>
          <w:szCs w:val="24"/>
        </w:rPr>
        <w:t xml:space="preserve">, </w:t>
      </w:r>
      <w:r w:rsidR="00967723" w:rsidRPr="00A54D4D">
        <w:rPr>
          <w:rFonts w:ascii="Times New Roman" w:hAnsi="Times New Roman" w:cs="Times New Roman"/>
          <w:sz w:val="24"/>
          <w:szCs w:val="24"/>
        </w:rPr>
        <w:t>Woodard</w:t>
      </w:r>
      <w:r w:rsidR="005A2BD0" w:rsidRPr="00A54D4D">
        <w:rPr>
          <w:rFonts w:ascii="Times New Roman" w:hAnsi="Times New Roman" w:cs="Times New Roman"/>
          <w:sz w:val="24"/>
          <w:szCs w:val="24"/>
        </w:rPr>
        <w:t xml:space="preserve">, </w:t>
      </w:r>
      <w:r w:rsidR="00740BBB" w:rsidRPr="00A54D4D">
        <w:rPr>
          <w:rFonts w:ascii="Times New Roman" w:hAnsi="Times New Roman" w:cs="Times New Roman"/>
          <w:i/>
          <w:sz w:val="24"/>
          <w:szCs w:val="24"/>
        </w:rPr>
        <w:t>Cavi</w:t>
      </w:r>
      <w:r w:rsidRPr="00A54D4D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7595878C" w14:textId="02F8F4F3" w:rsidR="00C34174" w:rsidRDefault="00C34174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C34174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Absent: </w:t>
      </w:r>
      <w:r w:rsidR="00A54D4D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Midha, Webber, Fulton, Woodard</w:t>
      </w:r>
      <w:r w:rsidR="0011222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, Wielgosz.</w:t>
      </w:r>
    </w:p>
    <w:p w14:paraId="23D9C49A" w14:textId="20436844" w:rsidR="00060D2C" w:rsidRPr="00C34174" w:rsidRDefault="004B3FF7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No quorum was reached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1F08F183" w:rsidR="005B6990" w:rsidRPr="00FA2D2C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6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07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45C95CF9" w14:textId="5C164DCF" w:rsidR="00AF7FC4" w:rsidRDefault="00CE2114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ies of University St</w:t>
      </w:r>
      <w:r w:rsidR="00ED122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f (Policy 3.1.1) and Academic Personnel (Policy </w:t>
      </w:r>
      <w:r w:rsidR="00ED1220">
        <w:rPr>
          <w:rFonts w:ascii="Times New Roman" w:hAnsi="Times New Roman" w:cs="Times New Roman"/>
          <w:sz w:val="24"/>
          <w:szCs w:val="24"/>
        </w:rPr>
        <w:t>3.2.1)</w:t>
      </w:r>
    </w:p>
    <w:p w14:paraId="5EB3EBAB" w14:textId="0147E751" w:rsidR="00ED1220" w:rsidRPr="00B24F9D" w:rsidRDefault="00667BFA" w:rsidP="00ED122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</w:t>
      </w:r>
      <w:r w:rsidR="00303729"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 Categories of University Staff (Current Copy)</w:t>
      </w:r>
    </w:p>
    <w:p w14:paraId="12C7AECB" w14:textId="7A9B7C99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Mark Up)</w:t>
      </w:r>
    </w:p>
    <w:p w14:paraId="24B7466D" w14:textId="54940BA3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Clean Copy)</w:t>
      </w:r>
    </w:p>
    <w:p w14:paraId="4696FE39" w14:textId="2CA98F3D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</w:t>
      </w:r>
      <w:r w:rsidR="00A16690" w:rsidRPr="00B24F9D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.1 </w:t>
      </w:r>
      <w:r w:rsidR="00A16690" w:rsidRPr="00B24F9D">
        <w:rPr>
          <w:rFonts w:ascii="Times New Roman" w:hAnsi="Times New Roman" w:cs="Times New Roman"/>
          <w:i/>
          <w:iCs/>
          <w:sz w:val="24"/>
          <w:szCs w:val="24"/>
        </w:rPr>
        <w:t>Academic Personnel (Current Copy)</w:t>
      </w:r>
    </w:p>
    <w:p w14:paraId="7F62A7B7" w14:textId="065A0FC5" w:rsidR="00A16690" w:rsidRDefault="00A16690" w:rsidP="00A166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roposed Deletion Policy 3.2.1 Academic Personnel</w:t>
      </w:r>
    </w:p>
    <w:p w14:paraId="2B52DAB4" w14:textId="0E41ADF7" w:rsidR="00B86CFB" w:rsidRDefault="00B86CFB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2.13 Administrator Selection and Search Policies</w:t>
      </w:r>
    </w:p>
    <w:p w14:paraId="62FACD54" w14:textId="49C8643D" w:rsidR="00B86CFB" w:rsidRDefault="00AD7FFE" w:rsidP="00B86CF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D7FFE">
        <w:rPr>
          <w:rFonts w:ascii="Times New Roman" w:hAnsi="Times New Roman" w:cs="Times New Roman"/>
          <w:i/>
          <w:iCs/>
          <w:sz w:val="24"/>
          <w:szCs w:val="24"/>
        </w:rPr>
        <w:t>Policy 3.2.13 Administrator Selection and Search Polici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(Current Copy)</w:t>
      </w:r>
    </w:p>
    <w:p w14:paraId="61C1A51A" w14:textId="62D791CD" w:rsidR="00D210D9" w:rsidRDefault="008837C0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</w:t>
      </w:r>
      <w:r w:rsidR="0094089D">
        <w:rPr>
          <w:rFonts w:ascii="Times New Roman" w:hAnsi="Times New Roman" w:cs="Times New Roman"/>
          <w:sz w:val="24"/>
          <w:szCs w:val="24"/>
        </w:rPr>
        <w:t>2.2 Search Committees</w:t>
      </w:r>
    </w:p>
    <w:p w14:paraId="61192EC7" w14:textId="6477C57F" w:rsidR="00136C36" w:rsidRDefault="00136C3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olicy 3.</w:t>
      </w:r>
      <w:r w:rsidR="00576A4E">
        <w:rPr>
          <w:rFonts w:ascii="Times New Roman" w:hAnsi="Times New Roman" w:cs="Times New Roman"/>
          <w:i/>
          <w:sz w:val="24"/>
          <w:szCs w:val="24"/>
        </w:rPr>
        <w:t>2.2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089D">
        <w:rPr>
          <w:rFonts w:ascii="Times New Roman" w:hAnsi="Times New Roman" w:cs="Times New Roman"/>
          <w:i/>
          <w:sz w:val="24"/>
          <w:szCs w:val="24"/>
        </w:rPr>
        <w:t>Search Committees (</w:t>
      </w:r>
      <w:r>
        <w:rPr>
          <w:rFonts w:ascii="Times New Roman" w:hAnsi="Times New Roman" w:cs="Times New Roman"/>
          <w:i/>
          <w:sz w:val="24"/>
          <w:szCs w:val="24"/>
        </w:rPr>
        <w:t>Current Copy</w:t>
      </w:r>
      <w:r w:rsidR="0094089D">
        <w:rPr>
          <w:rFonts w:ascii="Times New Roman" w:hAnsi="Times New Roman" w:cs="Times New Roman"/>
          <w:i/>
          <w:sz w:val="24"/>
          <w:szCs w:val="24"/>
        </w:rPr>
        <w:t>)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1"/>
  </w:num>
  <w:num w:numId="2" w16cid:durableId="248655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oFAN834KstAAAA"/>
  </w:docVars>
  <w:rsids>
    <w:rsidRoot w:val="00EC2AE7"/>
    <w:rsid w:val="00040AA1"/>
    <w:rsid w:val="00060D2C"/>
    <w:rsid w:val="00062D60"/>
    <w:rsid w:val="00075CB1"/>
    <w:rsid w:val="00096E01"/>
    <w:rsid w:val="000A0A73"/>
    <w:rsid w:val="000A5E1D"/>
    <w:rsid w:val="000D1293"/>
    <w:rsid w:val="001026C5"/>
    <w:rsid w:val="0011222B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14729"/>
    <w:rsid w:val="002575E8"/>
    <w:rsid w:val="00273285"/>
    <w:rsid w:val="002E3A22"/>
    <w:rsid w:val="002E445E"/>
    <w:rsid w:val="00303729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949E6"/>
    <w:rsid w:val="004B3FF7"/>
    <w:rsid w:val="004F2B33"/>
    <w:rsid w:val="004F543C"/>
    <w:rsid w:val="00501360"/>
    <w:rsid w:val="00527144"/>
    <w:rsid w:val="00546886"/>
    <w:rsid w:val="00574951"/>
    <w:rsid w:val="00576A4E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B1DB3"/>
    <w:rsid w:val="006D20A2"/>
    <w:rsid w:val="006E4A66"/>
    <w:rsid w:val="006F0F44"/>
    <w:rsid w:val="006F1ED5"/>
    <w:rsid w:val="006F2A04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D01F6"/>
    <w:rsid w:val="00843124"/>
    <w:rsid w:val="0085616C"/>
    <w:rsid w:val="008816FF"/>
    <w:rsid w:val="008837C0"/>
    <w:rsid w:val="00887E5B"/>
    <w:rsid w:val="008C6905"/>
    <w:rsid w:val="008E3A41"/>
    <w:rsid w:val="0094089D"/>
    <w:rsid w:val="009444CD"/>
    <w:rsid w:val="009544EF"/>
    <w:rsid w:val="00955E86"/>
    <w:rsid w:val="00967723"/>
    <w:rsid w:val="0097289D"/>
    <w:rsid w:val="009A7063"/>
    <w:rsid w:val="009E1F4F"/>
    <w:rsid w:val="00A16690"/>
    <w:rsid w:val="00A167A4"/>
    <w:rsid w:val="00A24E88"/>
    <w:rsid w:val="00A54D4D"/>
    <w:rsid w:val="00A74260"/>
    <w:rsid w:val="00AB67EB"/>
    <w:rsid w:val="00AC36C9"/>
    <w:rsid w:val="00AD34D1"/>
    <w:rsid w:val="00AD7FF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C34174"/>
    <w:rsid w:val="00C3429E"/>
    <w:rsid w:val="00C41D86"/>
    <w:rsid w:val="00C42DC4"/>
    <w:rsid w:val="00C970D6"/>
    <w:rsid w:val="00CA1E58"/>
    <w:rsid w:val="00CE2114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42A0C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6274"/>
    <w:rsid w:val="00F104B3"/>
    <w:rsid w:val="00F23EE1"/>
    <w:rsid w:val="00F31B54"/>
    <w:rsid w:val="00F44596"/>
    <w:rsid w:val="00F73ED1"/>
    <w:rsid w:val="00F80166"/>
    <w:rsid w:val="00F85DD2"/>
    <w:rsid w:val="00FA2D2C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6e55f24e-9b6f-44fb-8900-f2fafbdf3c89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129E1-A530-44C9-87B1-B69A7E8F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3</cp:revision>
  <cp:lastPrinted>2022-09-13T15:36:00Z</cp:lastPrinted>
  <dcterms:created xsi:type="dcterms:W3CDTF">2023-02-03T03:27:00Z</dcterms:created>
  <dcterms:modified xsi:type="dcterms:W3CDTF">2023-02-03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74b109a7202b032dccdb54fa25d6a31e1d77f651eb5893e641e74472a242d06a</vt:lpwstr>
  </property>
</Properties>
</file>